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22809" w:rsidRDefault="00522809" w:rsidP="00EC7D53">
      <w:pPr>
        <w:jc w:val="center"/>
        <w:rPr>
          <w:rFonts w:ascii="Arial" w:hAnsi="Arial" w:cs="Arial"/>
          <w:sz w:val="28"/>
          <w:szCs w:val="28"/>
          <w:u w:val="single"/>
        </w:rPr>
      </w:pPr>
    </w:p>
    <w:p w:rsidR="0022278A" w:rsidRDefault="0022278A" w:rsidP="00EC7D53">
      <w:pPr>
        <w:jc w:val="center"/>
        <w:rPr>
          <w:rFonts w:ascii="Arial" w:hAnsi="Arial" w:cs="Arial"/>
          <w:sz w:val="28"/>
          <w:szCs w:val="28"/>
          <w:u w:val="single"/>
        </w:rPr>
      </w:pPr>
    </w:p>
    <w:p w:rsidR="00EC7D53" w:rsidRDefault="00EC7D53" w:rsidP="00EC7D53">
      <w:pPr>
        <w:jc w:val="center"/>
        <w:rPr>
          <w:rFonts w:ascii="Arial" w:hAnsi="Arial" w:cs="Arial"/>
          <w:sz w:val="28"/>
          <w:szCs w:val="28"/>
          <w:u w:val="single"/>
        </w:rPr>
      </w:pPr>
      <w:r w:rsidRPr="00EC7D53">
        <w:rPr>
          <w:rFonts w:ascii="Arial" w:hAnsi="Arial" w:cs="Arial"/>
          <w:sz w:val="28"/>
          <w:szCs w:val="28"/>
          <w:u w:val="single"/>
        </w:rPr>
        <w:t>APPLICATION FOR SANDIGANBAYAN MEDIA ACCREDIT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6030"/>
      </w:tblGrid>
      <w:tr w:rsidR="00EC7D53" w:rsidTr="00EC7D53">
        <w:tc>
          <w:tcPr>
            <w:tcW w:w="3235" w:type="dxa"/>
          </w:tcPr>
          <w:p w:rsidR="00EC7D53" w:rsidRPr="00EC7D53" w:rsidRDefault="00EC7D53" w:rsidP="00EC7D53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EC7D53">
              <w:rPr>
                <w:rFonts w:ascii="Arial" w:hAnsi="Arial" w:cs="Arial"/>
                <w:b/>
                <w:sz w:val="24"/>
                <w:szCs w:val="24"/>
              </w:rPr>
              <w:t>NAME</w:t>
            </w:r>
          </w:p>
        </w:tc>
        <w:tc>
          <w:tcPr>
            <w:tcW w:w="6030" w:type="dxa"/>
          </w:tcPr>
          <w:p w:rsidR="00DB1E68" w:rsidRDefault="00DB1E68" w:rsidP="005265F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553B07" w:rsidRPr="004733AC" w:rsidRDefault="00553B07" w:rsidP="005265F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C7D53" w:rsidTr="00EC7D53">
        <w:tc>
          <w:tcPr>
            <w:tcW w:w="3235" w:type="dxa"/>
          </w:tcPr>
          <w:p w:rsidR="00EC7D53" w:rsidRPr="00EC7D53" w:rsidRDefault="00EC7D53" w:rsidP="00EC7D53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EC7D53">
              <w:rPr>
                <w:rFonts w:ascii="Arial" w:hAnsi="Arial" w:cs="Arial"/>
                <w:b/>
                <w:sz w:val="24"/>
                <w:szCs w:val="24"/>
              </w:rPr>
              <w:t>POSITION</w:t>
            </w:r>
          </w:p>
        </w:tc>
        <w:tc>
          <w:tcPr>
            <w:tcW w:w="6030" w:type="dxa"/>
          </w:tcPr>
          <w:p w:rsidR="00604FBE" w:rsidRDefault="00604FBE" w:rsidP="005265F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0210B7" w:rsidRPr="004733AC" w:rsidRDefault="000210B7" w:rsidP="005265F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C7D53" w:rsidTr="00EC7D53">
        <w:tc>
          <w:tcPr>
            <w:tcW w:w="3235" w:type="dxa"/>
          </w:tcPr>
          <w:p w:rsidR="00EC7D53" w:rsidRPr="00EC7D53" w:rsidRDefault="00EC7D53" w:rsidP="00EC7D53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EC7D53">
              <w:rPr>
                <w:rFonts w:ascii="Arial" w:hAnsi="Arial" w:cs="Arial"/>
                <w:b/>
                <w:sz w:val="24"/>
                <w:szCs w:val="24"/>
              </w:rPr>
              <w:t>COMPANY</w:t>
            </w:r>
          </w:p>
        </w:tc>
        <w:tc>
          <w:tcPr>
            <w:tcW w:w="6030" w:type="dxa"/>
          </w:tcPr>
          <w:p w:rsidR="00553B07" w:rsidRDefault="00553B07" w:rsidP="000151F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0151F5" w:rsidRPr="004733AC" w:rsidRDefault="000151F5" w:rsidP="000151F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C7D53" w:rsidTr="00EC7D53">
        <w:tc>
          <w:tcPr>
            <w:tcW w:w="3235" w:type="dxa"/>
          </w:tcPr>
          <w:p w:rsidR="00EC7D53" w:rsidRPr="00EC7D53" w:rsidRDefault="00EC7D53" w:rsidP="00EC7D53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EC7D53">
              <w:rPr>
                <w:rFonts w:ascii="Arial" w:hAnsi="Arial" w:cs="Arial"/>
                <w:b/>
                <w:sz w:val="24"/>
                <w:szCs w:val="24"/>
              </w:rPr>
              <w:t>CONTACT NUMBER</w:t>
            </w:r>
          </w:p>
        </w:tc>
        <w:tc>
          <w:tcPr>
            <w:tcW w:w="6030" w:type="dxa"/>
          </w:tcPr>
          <w:p w:rsidR="00553B07" w:rsidRDefault="00553B07" w:rsidP="005265F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0210B7" w:rsidRDefault="000210B7" w:rsidP="005265F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0151F5" w:rsidRPr="00CC3840" w:rsidRDefault="000151F5" w:rsidP="005265F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C7D53" w:rsidTr="00EC7D53">
        <w:tc>
          <w:tcPr>
            <w:tcW w:w="3235" w:type="dxa"/>
          </w:tcPr>
          <w:p w:rsidR="00EC7D53" w:rsidRPr="00EC7D53" w:rsidRDefault="00EC7D53" w:rsidP="00EC7D53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EC7D53">
              <w:rPr>
                <w:rFonts w:ascii="Arial" w:hAnsi="Arial" w:cs="Arial"/>
                <w:b/>
                <w:sz w:val="24"/>
                <w:szCs w:val="24"/>
              </w:rPr>
              <w:t>ADDRESS</w:t>
            </w:r>
          </w:p>
        </w:tc>
        <w:tc>
          <w:tcPr>
            <w:tcW w:w="6030" w:type="dxa"/>
          </w:tcPr>
          <w:p w:rsidR="00A7789B" w:rsidRDefault="00A7789B" w:rsidP="005265F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553B07" w:rsidRDefault="00553B07" w:rsidP="005265F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0151F5" w:rsidRPr="00CC3840" w:rsidRDefault="000151F5" w:rsidP="005265F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C7D53" w:rsidTr="00EC7D53">
        <w:tc>
          <w:tcPr>
            <w:tcW w:w="3235" w:type="dxa"/>
          </w:tcPr>
          <w:p w:rsidR="00EC7D53" w:rsidRPr="00EC7D53" w:rsidRDefault="00EC7D53" w:rsidP="00EC7D53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EC7D53">
              <w:rPr>
                <w:rFonts w:ascii="Arial" w:hAnsi="Arial" w:cs="Arial"/>
                <w:b/>
                <w:sz w:val="24"/>
                <w:szCs w:val="24"/>
              </w:rPr>
              <w:t>DATE OF BIRTH</w:t>
            </w:r>
          </w:p>
        </w:tc>
        <w:tc>
          <w:tcPr>
            <w:tcW w:w="6030" w:type="dxa"/>
          </w:tcPr>
          <w:p w:rsidR="00DB1E68" w:rsidRDefault="00DB1E68" w:rsidP="005265F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553B07" w:rsidRDefault="00553B07" w:rsidP="005265F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0151F5" w:rsidRPr="00CC3840" w:rsidRDefault="000151F5" w:rsidP="005265F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C7D53" w:rsidTr="00EC7D53">
        <w:tc>
          <w:tcPr>
            <w:tcW w:w="9265" w:type="dxa"/>
            <w:gridSpan w:val="2"/>
          </w:tcPr>
          <w:p w:rsidR="00EC7D53" w:rsidRDefault="00EC7D53" w:rsidP="005265F3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:rsidR="00EC7D53" w:rsidRPr="00EC7D53" w:rsidRDefault="00EC7D53" w:rsidP="005265F3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C7D53">
              <w:rPr>
                <w:rFonts w:ascii="Arial" w:hAnsi="Arial" w:cs="Arial"/>
                <w:b/>
                <w:sz w:val="24"/>
                <w:szCs w:val="24"/>
              </w:rPr>
              <w:t>NAME, ADDRESS AND CONTACT NO. OF PERSON TO BE NOTIFIED IN CASE OF EMERGENCY:</w:t>
            </w:r>
          </w:p>
          <w:p w:rsidR="00EC7D53" w:rsidRPr="00EC7D53" w:rsidRDefault="00EC7D53" w:rsidP="005265F3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:rsidR="00EC7D53" w:rsidRDefault="00184A8F" w:rsidP="00553B0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NAME:</w:t>
            </w:r>
            <w:r w:rsidR="004733AC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0151F5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:rsidR="00553B07" w:rsidRDefault="00E67D55" w:rsidP="00553B0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CONTACT NUMBER: </w:t>
            </w:r>
          </w:p>
          <w:p w:rsidR="00604FBE" w:rsidRPr="00604FBE" w:rsidRDefault="00604FBE" w:rsidP="00553B0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EC7D53" w:rsidRDefault="00EC7D53" w:rsidP="005265F3">
      <w:pPr>
        <w:jc w:val="center"/>
        <w:rPr>
          <w:rFonts w:ascii="Arial" w:hAnsi="Arial" w:cs="Arial"/>
          <w:sz w:val="16"/>
          <w:szCs w:val="16"/>
          <w:u w:val="single"/>
        </w:rPr>
      </w:pPr>
    </w:p>
    <w:p w:rsidR="003935FC" w:rsidRDefault="003935FC" w:rsidP="005265F3">
      <w:pPr>
        <w:jc w:val="center"/>
        <w:rPr>
          <w:rFonts w:ascii="Arial" w:hAnsi="Arial" w:cs="Arial"/>
          <w:sz w:val="16"/>
          <w:szCs w:val="16"/>
          <w:u w:val="single"/>
        </w:rPr>
      </w:pPr>
    </w:p>
    <w:p w:rsidR="0022278A" w:rsidRPr="006D53AA" w:rsidRDefault="00D236F5" w:rsidP="00D236F5">
      <w:pPr>
        <w:rPr>
          <w:rFonts w:ascii="Arial" w:hAnsi="Arial" w:cs="Arial"/>
          <w:b/>
          <w:sz w:val="20"/>
          <w:szCs w:val="20"/>
        </w:rPr>
      </w:pPr>
      <w:r w:rsidRPr="006D53AA">
        <w:rPr>
          <w:rFonts w:ascii="Arial" w:hAnsi="Arial" w:cs="Arial"/>
          <w:b/>
          <w:sz w:val="20"/>
          <w:szCs w:val="20"/>
        </w:rPr>
        <w:t>NOTE:</w:t>
      </w:r>
    </w:p>
    <w:p w:rsidR="00D236F5" w:rsidRDefault="00D236F5" w:rsidP="00D236F5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Letter of assignment on official letterhead of the media organization indicating the name </w:t>
      </w:r>
      <w:r w:rsidR="006D53AA">
        <w:rPr>
          <w:rFonts w:ascii="Arial" w:hAnsi="Arial" w:cs="Arial"/>
          <w:sz w:val="20"/>
          <w:szCs w:val="20"/>
        </w:rPr>
        <w:t>of the correspondent and other pertinent data should be signed by the Head of News Desk or Editor-in-Chief.</w:t>
      </w:r>
    </w:p>
    <w:p w:rsidR="006D53AA" w:rsidRPr="00D236F5" w:rsidRDefault="006D53AA" w:rsidP="00D236F5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2 pcs. </w:t>
      </w:r>
      <w:r w:rsidR="00AD1F66">
        <w:rPr>
          <w:rFonts w:ascii="Arial" w:hAnsi="Arial" w:cs="Arial"/>
          <w:sz w:val="20"/>
          <w:szCs w:val="20"/>
        </w:rPr>
        <w:t>1x1</w:t>
      </w:r>
      <w:r w:rsidR="00971F35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ID picture</w:t>
      </w:r>
      <w:r w:rsidR="008C1E10">
        <w:rPr>
          <w:rFonts w:ascii="Arial" w:hAnsi="Arial" w:cs="Arial"/>
          <w:sz w:val="20"/>
          <w:szCs w:val="20"/>
        </w:rPr>
        <w:t xml:space="preserve">  (</w:t>
      </w:r>
      <w:r w:rsidR="005A01AA">
        <w:rPr>
          <w:rFonts w:ascii="Arial" w:hAnsi="Arial" w:cs="Arial"/>
          <w:sz w:val="20"/>
          <w:szCs w:val="20"/>
        </w:rPr>
        <w:t>softcopy</w:t>
      </w:r>
      <w:r w:rsidR="00971F35">
        <w:rPr>
          <w:rFonts w:ascii="Arial" w:hAnsi="Arial" w:cs="Arial"/>
          <w:sz w:val="20"/>
          <w:szCs w:val="20"/>
        </w:rPr>
        <w:t xml:space="preserve"> is accepted) </w:t>
      </w:r>
    </w:p>
    <w:p w:rsidR="0022278A" w:rsidRDefault="0022278A" w:rsidP="005265F3">
      <w:pPr>
        <w:jc w:val="center"/>
        <w:rPr>
          <w:rFonts w:ascii="Arial" w:hAnsi="Arial" w:cs="Arial"/>
          <w:sz w:val="16"/>
          <w:szCs w:val="16"/>
          <w:u w:val="single"/>
        </w:rPr>
      </w:pPr>
    </w:p>
    <w:p w:rsidR="0022278A" w:rsidRDefault="0022278A" w:rsidP="005265F3">
      <w:pPr>
        <w:jc w:val="center"/>
        <w:rPr>
          <w:rFonts w:ascii="Arial" w:hAnsi="Arial" w:cs="Arial"/>
          <w:sz w:val="16"/>
          <w:szCs w:val="16"/>
          <w:u w:val="single"/>
        </w:rPr>
      </w:pPr>
    </w:p>
    <w:p w:rsidR="0022278A" w:rsidRDefault="0022278A" w:rsidP="005265F3">
      <w:pPr>
        <w:jc w:val="center"/>
        <w:rPr>
          <w:rFonts w:ascii="Arial" w:hAnsi="Arial" w:cs="Arial"/>
          <w:sz w:val="16"/>
          <w:szCs w:val="16"/>
          <w:u w:val="single"/>
        </w:rPr>
      </w:pPr>
    </w:p>
    <w:p w:rsidR="0022278A" w:rsidRDefault="0022278A" w:rsidP="005265F3">
      <w:pPr>
        <w:jc w:val="center"/>
        <w:rPr>
          <w:rFonts w:ascii="Arial" w:hAnsi="Arial" w:cs="Arial"/>
          <w:sz w:val="16"/>
          <w:szCs w:val="16"/>
          <w:u w:val="single"/>
        </w:rPr>
      </w:pPr>
    </w:p>
    <w:p w:rsidR="004733AC" w:rsidRDefault="004733AC" w:rsidP="005265F3">
      <w:pPr>
        <w:jc w:val="center"/>
        <w:rPr>
          <w:rFonts w:ascii="Arial" w:hAnsi="Arial" w:cs="Arial"/>
          <w:sz w:val="16"/>
          <w:szCs w:val="16"/>
          <w:u w:val="single"/>
        </w:rPr>
      </w:pPr>
    </w:p>
    <w:p w:rsidR="004733AC" w:rsidRDefault="004733AC" w:rsidP="005265F3">
      <w:pPr>
        <w:jc w:val="center"/>
        <w:rPr>
          <w:rFonts w:ascii="Arial" w:hAnsi="Arial" w:cs="Arial"/>
          <w:sz w:val="16"/>
          <w:szCs w:val="16"/>
          <w:u w:val="single"/>
        </w:rPr>
      </w:pPr>
    </w:p>
    <w:p w:rsidR="004733AC" w:rsidRDefault="004733AC" w:rsidP="005265F3">
      <w:pPr>
        <w:jc w:val="center"/>
        <w:rPr>
          <w:rFonts w:ascii="Arial" w:hAnsi="Arial" w:cs="Arial"/>
          <w:sz w:val="16"/>
          <w:szCs w:val="16"/>
          <w:u w:val="single"/>
        </w:rPr>
      </w:pPr>
    </w:p>
    <w:p w:rsidR="004733AC" w:rsidRDefault="004733AC" w:rsidP="005265F3">
      <w:pPr>
        <w:jc w:val="center"/>
        <w:rPr>
          <w:rFonts w:ascii="Arial" w:hAnsi="Arial" w:cs="Arial"/>
          <w:sz w:val="16"/>
          <w:szCs w:val="16"/>
          <w:u w:val="single"/>
        </w:rPr>
      </w:pPr>
      <w:bookmarkStart w:id="0" w:name="_GoBack"/>
      <w:bookmarkEnd w:id="0"/>
    </w:p>
    <w:sectPr w:rsidR="004733AC" w:rsidSect="00184A8F">
      <w:headerReference w:type="even" r:id="rId8"/>
      <w:headerReference w:type="default" r:id="rId9"/>
      <w:footerReference w:type="default" r:id="rId10"/>
      <w:headerReference w:type="first" r:id="rId11"/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E6E6D" w:rsidRDefault="00CE6E6D" w:rsidP="009C3C38">
      <w:pPr>
        <w:spacing w:after="0" w:line="240" w:lineRule="auto"/>
      </w:pPr>
      <w:r>
        <w:separator/>
      </w:r>
    </w:p>
  </w:endnote>
  <w:endnote w:type="continuationSeparator" w:id="0">
    <w:p w:rsidR="00CE6E6D" w:rsidRDefault="00CE6E6D" w:rsidP="009C3C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D1F66" w:rsidRDefault="00AD1F66" w:rsidP="00AD1F66">
    <w:pPr>
      <w:pStyle w:val="Footer"/>
      <w:jc w:val="center"/>
      <w:rPr>
        <w:rFonts w:cs="Andalus"/>
        <w:i/>
        <w:sz w:val="16"/>
        <w:szCs w:val="16"/>
      </w:rPr>
    </w:pPr>
    <w:r w:rsidRPr="002F63E9">
      <w:rPr>
        <w:rFonts w:cs="Andalus"/>
        <w:i/>
        <w:sz w:val="16"/>
        <w:szCs w:val="16"/>
      </w:rPr>
      <w:t>Sheriff</w:t>
    </w:r>
    <w:r>
      <w:rPr>
        <w:rFonts w:cs="Andalus"/>
        <w:i/>
        <w:sz w:val="16"/>
        <w:szCs w:val="16"/>
      </w:rPr>
      <w:t xml:space="preserve"> &amp; Security</w:t>
    </w:r>
    <w:r w:rsidRPr="002F63E9">
      <w:rPr>
        <w:rFonts w:cs="Andalus"/>
        <w:i/>
        <w:sz w:val="16"/>
        <w:szCs w:val="16"/>
      </w:rPr>
      <w:t xml:space="preserve"> Services Division, Sandiganbayan Centennial Bldg., Commonwealth Ave. corner </w:t>
    </w:r>
    <w:proofErr w:type="spellStart"/>
    <w:r w:rsidRPr="002F63E9">
      <w:rPr>
        <w:rFonts w:cs="Andalus"/>
        <w:i/>
        <w:sz w:val="16"/>
        <w:szCs w:val="16"/>
      </w:rPr>
      <w:t>Batasan</w:t>
    </w:r>
    <w:proofErr w:type="spellEnd"/>
    <w:r w:rsidRPr="002F63E9">
      <w:rPr>
        <w:rFonts w:cs="Andalus"/>
        <w:i/>
        <w:sz w:val="16"/>
        <w:szCs w:val="16"/>
      </w:rPr>
      <w:t xml:space="preserve"> Road, </w:t>
    </w:r>
  </w:p>
  <w:p w:rsidR="00AD1F66" w:rsidRPr="00024217" w:rsidRDefault="00AD1F66" w:rsidP="00AD1F66">
    <w:pPr>
      <w:pStyle w:val="Footer"/>
      <w:jc w:val="center"/>
      <w:rPr>
        <w:i/>
        <w:sz w:val="16"/>
        <w:szCs w:val="16"/>
      </w:rPr>
    </w:pPr>
    <w:r w:rsidRPr="002F63E9">
      <w:rPr>
        <w:rFonts w:cs="Andalus"/>
        <w:i/>
        <w:sz w:val="16"/>
        <w:szCs w:val="16"/>
      </w:rPr>
      <w:t xml:space="preserve">Quezon </w:t>
    </w:r>
    <w:proofErr w:type="gramStart"/>
    <w:r w:rsidRPr="002F63E9">
      <w:rPr>
        <w:rFonts w:cs="Andalus"/>
        <w:i/>
        <w:sz w:val="16"/>
        <w:szCs w:val="16"/>
      </w:rPr>
      <w:t>City</w:t>
    </w:r>
    <w:r>
      <w:rPr>
        <w:rFonts w:cs="Andalus"/>
        <w:i/>
        <w:sz w:val="16"/>
        <w:szCs w:val="16"/>
      </w:rPr>
      <w:t xml:space="preserve"> ;</w:t>
    </w:r>
    <w:proofErr w:type="gramEnd"/>
    <w:r>
      <w:rPr>
        <w:rFonts w:cs="Andalus"/>
        <w:i/>
        <w:sz w:val="16"/>
        <w:szCs w:val="16"/>
      </w:rPr>
      <w:t xml:space="preserve"> Telefax No. 951-4520</w:t>
    </w:r>
  </w:p>
  <w:p w:rsidR="009C3C38" w:rsidRDefault="009C3C3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E6E6D" w:rsidRDefault="00CE6E6D" w:rsidP="009C3C38">
      <w:pPr>
        <w:spacing w:after="0" w:line="240" w:lineRule="auto"/>
      </w:pPr>
      <w:r>
        <w:separator/>
      </w:r>
    </w:p>
  </w:footnote>
  <w:footnote w:type="continuationSeparator" w:id="0">
    <w:p w:rsidR="00CE6E6D" w:rsidRDefault="00CE6E6D" w:rsidP="009C3C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C3C38" w:rsidRDefault="008C1E10">
    <w:pPr>
      <w:pStyle w:val="Header"/>
    </w:pPr>
    <w:r>
      <w:rPr>
        <w:noProof/>
        <w:lang w:eastAsia="en-PH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49063" o:spid="_x0000_s2050" type="#_x0000_t75" style="position:absolute;margin-left:0;margin-top:0;width:467.7pt;height:466.35pt;z-index:-251657216;mso-position-horizontal:center;mso-position-horizontal-relative:margin;mso-position-vertical:center;mso-position-vertical-relative:margin" o:allowincell="f">
          <v:imagedata r:id="rId1" o:title="Sblogotruecolor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C3C38" w:rsidRDefault="008C1E10">
    <w:pPr>
      <w:pStyle w:val="Header"/>
    </w:pPr>
    <w:r>
      <w:rPr>
        <w:noProof/>
        <w:lang w:eastAsia="en-PH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49064" o:spid="_x0000_s2051" type="#_x0000_t75" style="position:absolute;margin-left:0;margin-top:0;width:467.7pt;height:466.35pt;z-index:-251656192;mso-position-horizontal:center;mso-position-horizontal-relative:margin;mso-position-vertical:center;mso-position-vertical-relative:margin" o:allowincell="f">
          <v:imagedata r:id="rId1" o:title="Sblogotruecolor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C3C38" w:rsidRDefault="008C1E10">
    <w:pPr>
      <w:pStyle w:val="Header"/>
    </w:pPr>
    <w:r>
      <w:rPr>
        <w:noProof/>
        <w:lang w:eastAsia="en-PH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49062" o:spid="_x0000_s2049" type="#_x0000_t75" style="position:absolute;margin-left:0;margin-top:0;width:467.7pt;height:466.35pt;z-index:-251658240;mso-position-horizontal:center;mso-position-horizontal-relative:margin;mso-position-vertical:center;mso-position-vertical-relative:margin" o:allowincell="f">
          <v:imagedata r:id="rId1" o:title="Sblogotruecolor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0306265"/>
    <w:multiLevelType w:val="hybridMultilevel"/>
    <w:tmpl w:val="E042FEFA"/>
    <w:lvl w:ilvl="0" w:tplc="A126C4D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0tTAwNTQ2MTU1NjdW0lEKTi0uzszPAykwrAUAaBfTViwAAAA="/>
  </w:docVars>
  <w:rsids>
    <w:rsidRoot w:val="005265F3"/>
    <w:rsid w:val="00003764"/>
    <w:rsid w:val="000151F5"/>
    <w:rsid w:val="000210B7"/>
    <w:rsid w:val="0004565F"/>
    <w:rsid w:val="00184A8F"/>
    <w:rsid w:val="0022278A"/>
    <w:rsid w:val="00252EEA"/>
    <w:rsid w:val="00255BD3"/>
    <w:rsid w:val="00255FA8"/>
    <w:rsid w:val="003935FC"/>
    <w:rsid w:val="003C2116"/>
    <w:rsid w:val="003D1D5C"/>
    <w:rsid w:val="004256BD"/>
    <w:rsid w:val="00437680"/>
    <w:rsid w:val="004733AC"/>
    <w:rsid w:val="004B6CEC"/>
    <w:rsid w:val="004F5081"/>
    <w:rsid w:val="00520D0F"/>
    <w:rsid w:val="00522809"/>
    <w:rsid w:val="005265F3"/>
    <w:rsid w:val="00553B07"/>
    <w:rsid w:val="005A01AA"/>
    <w:rsid w:val="00604FBE"/>
    <w:rsid w:val="00675443"/>
    <w:rsid w:val="006D53AA"/>
    <w:rsid w:val="006E41E5"/>
    <w:rsid w:val="008C1E10"/>
    <w:rsid w:val="00932148"/>
    <w:rsid w:val="00971F35"/>
    <w:rsid w:val="00983AB2"/>
    <w:rsid w:val="009C3C38"/>
    <w:rsid w:val="00A171D2"/>
    <w:rsid w:val="00A201AA"/>
    <w:rsid w:val="00A5644D"/>
    <w:rsid w:val="00A7789B"/>
    <w:rsid w:val="00A86E34"/>
    <w:rsid w:val="00A86F25"/>
    <w:rsid w:val="00AD1F66"/>
    <w:rsid w:val="00B52583"/>
    <w:rsid w:val="00BF1281"/>
    <w:rsid w:val="00CC3840"/>
    <w:rsid w:val="00CE6E6D"/>
    <w:rsid w:val="00D05E02"/>
    <w:rsid w:val="00D236F5"/>
    <w:rsid w:val="00D32A8D"/>
    <w:rsid w:val="00DB1E68"/>
    <w:rsid w:val="00DF3D67"/>
    <w:rsid w:val="00E21238"/>
    <w:rsid w:val="00E67D55"/>
    <w:rsid w:val="00EC7D53"/>
    <w:rsid w:val="00F148E3"/>
    <w:rsid w:val="00FB1B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docId w15:val="{F03F6A08-A581-495B-81FB-59E49C510F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C7D5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84A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4A8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C3C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3C38"/>
  </w:style>
  <w:style w:type="paragraph" w:styleId="Footer">
    <w:name w:val="footer"/>
    <w:basedOn w:val="Normal"/>
    <w:link w:val="FooterChar"/>
    <w:uiPriority w:val="99"/>
    <w:unhideWhenUsed/>
    <w:rsid w:val="009C3C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3C38"/>
  </w:style>
  <w:style w:type="paragraph" w:styleId="ListParagraph">
    <w:name w:val="List Paragraph"/>
    <w:basedOn w:val="Normal"/>
    <w:uiPriority w:val="34"/>
    <w:qFormat/>
    <w:rsid w:val="00D236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CE9EFB-C4B1-4DB8-A29E-5514EBB0E2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4</Words>
  <Characters>42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eriff and Security</dc:creator>
  <cp:lastModifiedBy>Sheriff and Security</cp:lastModifiedBy>
  <cp:revision>2</cp:revision>
  <cp:lastPrinted>2016-01-22T03:09:00Z</cp:lastPrinted>
  <dcterms:created xsi:type="dcterms:W3CDTF">2016-01-25T01:15:00Z</dcterms:created>
  <dcterms:modified xsi:type="dcterms:W3CDTF">2016-01-25T01:15:00Z</dcterms:modified>
</cp:coreProperties>
</file>